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Surgeon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20" w:name="X186cdd2d374ba2a45427840a99cd32b4900a66b"/>
    <w:p>
      <w:pPr>
        <w:pStyle w:val="Heading1"/>
      </w:pPr>
      <w:r>
        <w:t xml:space="preserve">Cover Letter for Surgeon Position in Russia Saint Petersburg</w:t>
      </w:r>
    </w:p>
    <w:p>
      <w:pPr>
        <w:pStyle w:val="FirstParagraph"/>
      </w:pPr>
      <w:r>
        <w:t xml:space="preserve">Dear Hiring Committee,</w:t>
      </w:r>
    </w:p>
    <w:p>
      <w:pPr>
        <w:pStyle w:val="BodyText"/>
      </w:pPr>
      <w:r>
        <w:t xml:space="preserve">I am writing to express my enthusiastic interest in the Surgeon position at a prestigious medical institution in Russia Saint Petersburg. With over [X years] of experience in surgical practice and a steadfast commitment to advancing patient care, I am eager to contribute my expertise, skills, and passion for surgery to an organization that values innovation, excellence, and the highest standards of medical professionalism. As a highly motivated Surgeon with a deep understanding of both global best practices and the unique healthcare landscape in Russia Saint Petersburg, I am confident that my background aligns perfectly with your institution’s mission to deliver transformative healthcare solutions.</w:t>
      </w:r>
    </w:p>
    <w:p>
      <w:pPr>
        <w:pStyle w:val="BodyText"/>
      </w:pPr>
      <w:r>
        <w:t xml:space="preserve">Russia Saint Petersburg has long been recognized as a hub of medical innovation and academic excellence. The city’s historic medical institutions, such as the Saint-Petersburg State Medical University and the Pirogov Russian National Research Medical University, have consistently set benchmarks for surgical education and research. I am particularly drawn to the opportunity to work in this dynamic environment, where cutting-edge technology intersects with a rich legacy of medical tradition. My goal is to contribute to this vibrant community by bringing my surgical expertise, clinical acumen, and dedication to patient-centered care.</w:t>
      </w:r>
    </w:p>
    <w:p>
      <w:pPr>
        <w:pStyle w:val="BodyText"/>
      </w:pPr>
      <w:r>
        <w:t xml:space="preserve">As a Surgeon, I have consistently prioritized precision, compassion, and continuous learning. Throughout my career, I have performed a wide range of complex procedures across various surgical specialties, including [list specific specialties: e.g., orthopedic surgery, neurosurgery, cardiovascular surgery]. My ability to remain calm under pressure and collaborate effectively with multidisciplinary teams has enabled me to achieve exceptional outcomes for my patients. In Russia Saint Petersburg, I aim to further refine these skills while adapting to the unique challenges and opportunities presented by the region’s healthcare system.</w:t>
      </w:r>
    </w:p>
    <w:p>
      <w:pPr>
        <w:pStyle w:val="BodyText"/>
      </w:pPr>
      <w:r>
        <w:t xml:space="preserve">One of the key reasons I am particularly interested in this opportunity is the city’s growing emphasis on integrating advanced surgical techniques with traditional medical practices. For instance, innovations in minimally invasive surgery, robotic-assisted procedures, and personalized medicine are gaining traction in Saint Petersburg’s hospitals. My experience with [specific technologies or techniques: e.g., laparoscopic surgery, 3D imaging systems] positions me to contribute meaningfully to these advancements. I am also deeply committed to fostering a culture of excellence and collaboration within surgical teams, ensuring that every patient receives the highest quality of care.</w:t>
      </w:r>
    </w:p>
    <w:p>
      <w:pPr>
        <w:pStyle w:val="BodyText"/>
      </w:pPr>
      <w:r>
        <w:t xml:space="preserve">My professional journey has been defined by a passion for education and mentorship. As a Surgeon, I have regularly participated in training programs, both as an instructor and a learner. In Russia Saint Petersburg, I am eager to engage with local medical professionals to share knowledge and learn from the region’s unique approaches to surgery. Whether it is through collaborative research initiatives or hands-on training sessions, I believe that cross-cultural exchange is essential for driving progress in healthcare. This aligns seamlessly with my goal of contributing to the development of surgical practices in Saint Petersburg.</w:t>
      </w:r>
    </w:p>
    <w:p>
      <w:pPr>
        <w:pStyle w:val="BodyText"/>
      </w:pPr>
      <w:r>
        <w:t xml:space="preserve">Furthermore, I am deeply aware of the cultural and professional nuances that come with working in Russia. My understanding of the local healthcare system, combined with my fluency in [language: e.g., Russian or English], enables me to navigate both clinical and administrative environments with ease. I have also studied the regulatory frameworks governing medical practice in Russia, including compliance with national standards for surgical procedures and patient safety protocols. This preparedness ensures that I can immediately add value to your team while adhering to the highest ethical and professional standards.</w:t>
      </w:r>
    </w:p>
    <w:p>
      <w:pPr>
        <w:pStyle w:val="BodyText"/>
      </w:pPr>
      <w:r>
        <w:t xml:space="preserve">What excites me most about this opportunity is the chance to work alongside some of the brightest minds in Russian medicine. Saint Petersburg’s reputation as a center for medical research and innovation is unparalleled, and I am eager to contribute my expertise to projects that push the boundaries of surgical science. Whether it is participating in clinical trials, developing new treatment protocols, or supporting community health initiatives, I am committed to making a lasting impact on the lives of patients and the broader healthcare ecosystem in Saint Petersburg.</w:t>
      </w:r>
    </w:p>
    <w:p>
      <w:pPr>
        <w:pStyle w:val="BodyText"/>
      </w:pPr>
      <w:r>
        <w:t xml:space="preserve">In conclusion, I am confident that my qualifications as a Surgeon—rooted in technical excellence, patient care, and a dedication to lifelong learning—make me an ideal candidate for this role. I am enthusiastic about the opportunity to join your team in Russia Saint Petersburg and contribute to the continued success of your institution. Thank you for considering my application. I would be honored to discuss how my background and vision align with your goals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: Email, Phone Number]</w:t>
      </w:r>
      <w:r>
        <w:br/>
      </w:r>
      <w:r>
        <w:t xml:space="preserve">[LinkedIn Profile or Portfolio (if applicable)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Surgeon Position in Russia Saint Petersburg</dc:title>
  <dc:creator/>
  <cp:keywords/>
  <dcterms:created xsi:type="dcterms:W3CDTF">2026-07-24T05:00:44Z</dcterms:created>
  <dcterms:modified xsi:type="dcterms:W3CDTF">2026-07-24T05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